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CBA58" w14:textId="5152CD28" w:rsidR="0070232B" w:rsidRDefault="00A36EA7" w:rsidP="00A36EA7">
      <w:pPr>
        <w:jc w:val="center"/>
        <w:rPr>
          <w:b/>
          <w:bCs/>
          <w:sz w:val="36"/>
          <w:szCs w:val="36"/>
          <w:u w:val="single"/>
        </w:rPr>
      </w:pPr>
      <w:r w:rsidRPr="00A36EA7">
        <w:rPr>
          <w:b/>
          <w:bCs/>
          <w:sz w:val="36"/>
          <w:szCs w:val="36"/>
          <w:u w:val="single"/>
        </w:rPr>
        <w:t xml:space="preserve">Beginner’s Hypothesis </w:t>
      </w:r>
    </w:p>
    <w:p w14:paraId="3B8B7B6A" w14:textId="4242D566" w:rsidR="00A36EA7" w:rsidRDefault="00A36EA7" w:rsidP="00A36EA7">
      <w:pPr>
        <w:rPr>
          <w:sz w:val="24"/>
          <w:szCs w:val="24"/>
        </w:rPr>
      </w:pPr>
      <w:r>
        <w:rPr>
          <w:sz w:val="24"/>
          <w:szCs w:val="24"/>
        </w:rPr>
        <w:t>Name: Abhay Kumar</w:t>
      </w:r>
    </w:p>
    <w:p w14:paraId="1901889E" w14:textId="77F6BE8D" w:rsidR="00A36EA7" w:rsidRDefault="00A36EA7" w:rsidP="00A36EA7">
      <w:pPr>
        <w:rPr>
          <w:sz w:val="24"/>
          <w:szCs w:val="24"/>
        </w:rPr>
      </w:pPr>
      <w:r>
        <w:rPr>
          <w:sz w:val="24"/>
          <w:szCs w:val="24"/>
        </w:rPr>
        <w:t xml:space="preserve">E-mail: </w:t>
      </w:r>
      <w:hyperlink r:id="rId4" w:history="1">
        <w:r w:rsidRPr="00426388">
          <w:rPr>
            <w:rStyle w:val="Hyperlink"/>
            <w:sz w:val="24"/>
            <w:szCs w:val="24"/>
          </w:rPr>
          <w:t>a_kumar2@ma.iitr.ac.in</w:t>
        </w:r>
      </w:hyperlink>
    </w:p>
    <w:p w14:paraId="383A8B18" w14:textId="5D1BBDD7" w:rsidR="008D19C0" w:rsidRDefault="00A36EA7" w:rsidP="00A36EA7">
      <w:pPr>
        <w:rPr>
          <w:sz w:val="24"/>
          <w:szCs w:val="24"/>
        </w:rPr>
      </w:pPr>
      <w:r>
        <w:rPr>
          <w:sz w:val="24"/>
          <w:szCs w:val="24"/>
        </w:rPr>
        <w:t>Kaggle Handle: kaiju8</w:t>
      </w:r>
      <w:r w:rsidR="003B2F08">
        <w:rPr>
          <w:sz w:val="24"/>
          <w:szCs w:val="24"/>
        </w:rPr>
        <w:t xml:space="preserve">   </w:t>
      </w:r>
      <w:hyperlink r:id="rId5" w:history="1">
        <w:r w:rsidR="008D19C0" w:rsidRPr="00426388">
          <w:rPr>
            <w:rStyle w:val="Hyperlink"/>
            <w:sz w:val="24"/>
            <w:szCs w:val="24"/>
          </w:rPr>
          <w:t>https://www.kaggle.com/kaiju8</w:t>
        </w:r>
      </w:hyperlink>
    </w:p>
    <w:p w14:paraId="7E908963" w14:textId="31291F93" w:rsidR="008D19C0" w:rsidRDefault="008D19C0" w:rsidP="00A36EA7">
      <w:pPr>
        <w:rPr>
          <w:sz w:val="24"/>
          <w:szCs w:val="24"/>
        </w:rPr>
      </w:pPr>
      <w:r>
        <w:rPr>
          <w:sz w:val="24"/>
          <w:szCs w:val="24"/>
        </w:rPr>
        <w:t>GitHub</w:t>
      </w:r>
      <w:r w:rsidR="00A36EA7">
        <w:rPr>
          <w:sz w:val="24"/>
          <w:szCs w:val="24"/>
        </w:rPr>
        <w:t xml:space="preserve"> Handle: kaiju8</w:t>
      </w:r>
      <w:r w:rsidR="003B2F08">
        <w:rPr>
          <w:sz w:val="24"/>
          <w:szCs w:val="24"/>
        </w:rPr>
        <w:t xml:space="preserve">   </w:t>
      </w:r>
      <w:hyperlink r:id="rId6" w:history="1">
        <w:r w:rsidRPr="00426388">
          <w:rPr>
            <w:rStyle w:val="Hyperlink"/>
            <w:sz w:val="24"/>
            <w:szCs w:val="24"/>
          </w:rPr>
          <w:t>https://github.com/kaiju8/Beginner-s-Hypothesi</w:t>
        </w:r>
        <w:r w:rsidRPr="00426388">
          <w:rPr>
            <w:rStyle w:val="Hyperlink"/>
            <w:sz w:val="24"/>
            <w:szCs w:val="24"/>
          </w:rPr>
          <w:t>s</w:t>
        </w:r>
      </w:hyperlink>
    </w:p>
    <w:p w14:paraId="545E5B12" w14:textId="5405C199" w:rsidR="00A36EA7" w:rsidRDefault="003724C1" w:rsidP="00A36EA7">
      <w:pPr>
        <w:rPr>
          <w:sz w:val="24"/>
          <w:szCs w:val="24"/>
        </w:rPr>
      </w:pPr>
      <w:r>
        <w:rPr>
          <w:sz w:val="24"/>
          <w:szCs w:val="24"/>
        </w:rPr>
        <w:t>Mobile Number: 8867392453</w:t>
      </w:r>
    </w:p>
    <w:p w14:paraId="7BE0F1AE" w14:textId="7FA49E03" w:rsidR="003724C1" w:rsidRDefault="003724C1" w:rsidP="00A36EA7">
      <w:pPr>
        <w:rPr>
          <w:sz w:val="24"/>
          <w:szCs w:val="24"/>
        </w:rPr>
      </w:pPr>
    </w:p>
    <w:p w14:paraId="694ED864" w14:textId="10D0658C" w:rsidR="003724C1" w:rsidRDefault="003724C1" w:rsidP="00A36EA7">
      <w:pPr>
        <w:rPr>
          <w:sz w:val="24"/>
          <w:szCs w:val="24"/>
        </w:rPr>
      </w:pPr>
    </w:p>
    <w:p w14:paraId="25D470F2" w14:textId="0275D114" w:rsidR="003724C1" w:rsidRDefault="003724C1" w:rsidP="00A36EA7">
      <w:pPr>
        <w:rPr>
          <w:sz w:val="24"/>
          <w:szCs w:val="24"/>
        </w:rPr>
      </w:pPr>
      <w:r>
        <w:rPr>
          <w:sz w:val="24"/>
          <w:szCs w:val="24"/>
        </w:rPr>
        <w:t xml:space="preserve">All the relevant logic has already been mentioned in </w:t>
      </w:r>
      <w:r w:rsidR="00C50303"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ipynb</w:t>
      </w:r>
      <w:proofErr w:type="spellEnd"/>
      <w:r>
        <w:rPr>
          <w:sz w:val="24"/>
          <w:szCs w:val="24"/>
        </w:rPr>
        <w:t xml:space="preserve"> file as a Comment or a Markdown</w:t>
      </w:r>
    </w:p>
    <w:p w14:paraId="703F6321" w14:textId="4ACADC01" w:rsidR="003724C1" w:rsidRDefault="003724C1" w:rsidP="00A36EA7">
      <w:pPr>
        <w:rPr>
          <w:sz w:val="24"/>
          <w:szCs w:val="24"/>
        </w:rPr>
      </w:pPr>
    </w:p>
    <w:p w14:paraId="3816D1C8" w14:textId="6F225C60" w:rsidR="00C50303" w:rsidRDefault="003724C1" w:rsidP="00A36EA7">
      <w:pPr>
        <w:rPr>
          <w:sz w:val="24"/>
          <w:szCs w:val="24"/>
        </w:rPr>
      </w:pPr>
      <w:r>
        <w:rPr>
          <w:sz w:val="24"/>
          <w:szCs w:val="24"/>
        </w:rPr>
        <w:t>As for my approach towards the problem, I first tried to ‘clean’ data, a concept that I had learnt on W3schools</w:t>
      </w:r>
      <w:r w:rsidR="00FF6457">
        <w:rPr>
          <w:sz w:val="24"/>
          <w:szCs w:val="24"/>
        </w:rPr>
        <w:t>.</w:t>
      </w:r>
      <w:r w:rsidR="00C50303">
        <w:rPr>
          <w:sz w:val="24"/>
          <w:szCs w:val="24"/>
        </w:rPr>
        <w:t xml:space="preserve"> </w:t>
      </w:r>
      <w:r w:rsidR="00FF6457">
        <w:rPr>
          <w:sz w:val="24"/>
          <w:szCs w:val="24"/>
        </w:rPr>
        <w:t>A</w:t>
      </w:r>
      <w:r w:rsidR="00C50303">
        <w:rPr>
          <w:sz w:val="24"/>
          <w:szCs w:val="24"/>
        </w:rPr>
        <w:t xml:space="preserve">fter which I tried to apply a model which would </w:t>
      </w:r>
      <w:r w:rsidR="00FF6457">
        <w:rPr>
          <w:sz w:val="24"/>
          <w:szCs w:val="24"/>
        </w:rPr>
        <w:t>work.</w:t>
      </w:r>
    </w:p>
    <w:p w14:paraId="63F00DD5" w14:textId="2B000454" w:rsidR="00C50303" w:rsidRDefault="003724C1" w:rsidP="00A36EA7">
      <w:pPr>
        <w:rPr>
          <w:sz w:val="24"/>
          <w:szCs w:val="24"/>
        </w:rPr>
      </w:pPr>
      <w:r>
        <w:rPr>
          <w:sz w:val="24"/>
          <w:szCs w:val="24"/>
        </w:rPr>
        <w:t xml:space="preserve">After a decent amount of browsing on </w:t>
      </w:r>
      <w:r w:rsidR="00C50303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web, I came across Intro to ML course on Kaggle(I had previously done </w:t>
      </w:r>
      <w:r w:rsidR="00C50303">
        <w:rPr>
          <w:sz w:val="24"/>
          <w:szCs w:val="24"/>
        </w:rPr>
        <w:t>‘</w:t>
      </w:r>
      <w:r>
        <w:rPr>
          <w:sz w:val="24"/>
          <w:szCs w:val="24"/>
        </w:rPr>
        <w:t>Intro to python course on</w:t>
      </w:r>
      <w:r w:rsidR="00C50303">
        <w:rPr>
          <w:sz w:val="24"/>
          <w:szCs w:val="24"/>
        </w:rPr>
        <w:t>’</w:t>
      </w:r>
      <w:r>
        <w:rPr>
          <w:sz w:val="24"/>
          <w:szCs w:val="24"/>
        </w:rPr>
        <w:t xml:space="preserve"> it), there I found a working approach</w:t>
      </w:r>
      <w:r w:rsidR="00C50303">
        <w:rPr>
          <w:sz w:val="24"/>
          <w:szCs w:val="24"/>
        </w:rPr>
        <w:t xml:space="preserve"> for a very similar problem. This gave me a prediction with a Score</w:t>
      </w:r>
      <w:r>
        <w:rPr>
          <w:sz w:val="24"/>
          <w:szCs w:val="24"/>
        </w:rPr>
        <w:t xml:space="preserve"> </w:t>
      </w:r>
      <w:r w:rsidR="00A46E9A">
        <w:rPr>
          <w:sz w:val="24"/>
          <w:szCs w:val="24"/>
        </w:rPr>
        <w:t xml:space="preserve">of </w:t>
      </w:r>
      <w:r w:rsidR="00C50303">
        <w:rPr>
          <w:sz w:val="24"/>
          <w:szCs w:val="24"/>
        </w:rPr>
        <w:t>4.09…</w:t>
      </w:r>
    </w:p>
    <w:p w14:paraId="0EC56D10" w14:textId="387379CB" w:rsidR="00C50303" w:rsidRDefault="00C50303" w:rsidP="00A36EA7">
      <w:pPr>
        <w:rPr>
          <w:sz w:val="24"/>
          <w:szCs w:val="24"/>
        </w:rPr>
      </w:pPr>
      <w:r>
        <w:rPr>
          <w:sz w:val="24"/>
          <w:szCs w:val="24"/>
        </w:rPr>
        <w:t xml:space="preserve">After doing some more cleaning and messing with Scaling and PCA. I finally got the </w:t>
      </w:r>
      <w:r w:rsidR="00FF6457">
        <w:rPr>
          <w:sz w:val="24"/>
          <w:szCs w:val="24"/>
        </w:rPr>
        <w:t xml:space="preserve">score </w:t>
      </w:r>
      <w:r w:rsidR="00A46E9A">
        <w:rPr>
          <w:sz w:val="24"/>
          <w:szCs w:val="24"/>
        </w:rPr>
        <w:t>that</w:t>
      </w:r>
      <w:r w:rsidR="00FF6457">
        <w:rPr>
          <w:sz w:val="24"/>
          <w:szCs w:val="24"/>
        </w:rPr>
        <w:t xml:space="preserve"> I am submitting.</w:t>
      </w:r>
    </w:p>
    <w:p w14:paraId="48394869" w14:textId="67AAB1E1" w:rsidR="00FF6457" w:rsidRDefault="00FF6457" w:rsidP="00A36EA7">
      <w:pPr>
        <w:rPr>
          <w:sz w:val="24"/>
          <w:szCs w:val="24"/>
        </w:rPr>
      </w:pPr>
      <w:r>
        <w:rPr>
          <w:sz w:val="24"/>
          <w:szCs w:val="24"/>
        </w:rPr>
        <w:t xml:space="preserve">I also tried applying Linear Regression, </w:t>
      </w:r>
      <w:r w:rsidR="00A46E9A">
        <w:rPr>
          <w:sz w:val="24"/>
          <w:szCs w:val="24"/>
        </w:rPr>
        <w:t>Polynomial Regression and Random Forest Regressor… Unfortunately, none of them gave a better Score</w:t>
      </w:r>
    </w:p>
    <w:p w14:paraId="29C7D1D0" w14:textId="7A2C9196" w:rsidR="00A46E9A" w:rsidRDefault="00A46E9A" w:rsidP="00A36EA7">
      <w:pPr>
        <w:rPr>
          <w:sz w:val="24"/>
          <w:szCs w:val="24"/>
        </w:rPr>
      </w:pPr>
      <w:r>
        <w:rPr>
          <w:sz w:val="24"/>
          <w:szCs w:val="24"/>
        </w:rPr>
        <w:t>And due to lack of time, I could not apply Deep Learning(I couldn’t do much for the first four days of the contest because I was travelling and settling myself in the Hostel)</w:t>
      </w:r>
    </w:p>
    <w:p w14:paraId="1ADA24A1" w14:textId="3DBBE5B7" w:rsidR="008D19C0" w:rsidRDefault="008D19C0" w:rsidP="00A36EA7">
      <w:pPr>
        <w:rPr>
          <w:sz w:val="24"/>
          <w:szCs w:val="24"/>
        </w:rPr>
      </w:pPr>
    </w:p>
    <w:p w14:paraId="6C688448" w14:textId="6798182F" w:rsidR="008D19C0" w:rsidRDefault="008D19C0" w:rsidP="00A36EA7">
      <w:pPr>
        <w:rPr>
          <w:sz w:val="24"/>
          <w:szCs w:val="24"/>
        </w:rPr>
      </w:pPr>
      <w:r>
        <w:rPr>
          <w:sz w:val="24"/>
          <w:szCs w:val="24"/>
        </w:rPr>
        <w:t>My Kaggle profile is linked to LinkedIn, which can act as a proof that this is indeed my profile</w:t>
      </w:r>
    </w:p>
    <w:p w14:paraId="4A2B5959" w14:textId="77777777" w:rsidR="00FF6457" w:rsidRDefault="00FF6457" w:rsidP="00A36EA7">
      <w:pPr>
        <w:rPr>
          <w:sz w:val="24"/>
          <w:szCs w:val="24"/>
        </w:rPr>
      </w:pPr>
    </w:p>
    <w:p w14:paraId="0B051F8F" w14:textId="77777777" w:rsidR="00FF6457" w:rsidRDefault="00FF6457" w:rsidP="00A36EA7">
      <w:pPr>
        <w:rPr>
          <w:sz w:val="24"/>
          <w:szCs w:val="24"/>
        </w:rPr>
      </w:pPr>
    </w:p>
    <w:p w14:paraId="0E57212D" w14:textId="77777777" w:rsidR="00A36EA7" w:rsidRPr="00A36EA7" w:rsidRDefault="00A36EA7" w:rsidP="00A36EA7">
      <w:pPr>
        <w:rPr>
          <w:sz w:val="24"/>
          <w:szCs w:val="24"/>
        </w:rPr>
      </w:pPr>
    </w:p>
    <w:sectPr w:rsidR="00A36EA7" w:rsidRPr="00A36EA7" w:rsidSect="00A36EA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3MDO3MDW1MDMxMzZU0lEKTi0uzszPAykwrAUApmBh/ywAAAA="/>
  </w:docVars>
  <w:rsids>
    <w:rsidRoot w:val="00350617"/>
    <w:rsid w:val="00350617"/>
    <w:rsid w:val="003724C1"/>
    <w:rsid w:val="003B2F08"/>
    <w:rsid w:val="0070232B"/>
    <w:rsid w:val="008D19C0"/>
    <w:rsid w:val="00A36EA7"/>
    <w:rsid w:val="00A46E9A"/>
    <w:rsid w:val="00C50303"/>
    <w:rsid w:val="00FF6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516E4"/>
  <w15:chartTrackingRefBased/>
  <w15:docId w15:val="{A0973A2E-B916-43D1-9DC1-1706E5E8C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6E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E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kaiju8/Beginner-s-Hypothesis" TargetMode="External"/><Relationship Id="rId5" Type="http://schemas.openxmlformats.org/officeDocument/2006/relationships/hyperlink" Target="https://www.kaggle.com/kaiju8" TargetMode="External"/><Relationship Id="rId4" Type="http://schemas.openxmlformats.org/officeDocument/2006/relationships/hyperlink" Target="mailto:a_kumar2@ma.iitr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AY KUMAR</dc:creator>
  <cp:keywords/>
  <dc:description/>
  <cp:lastModifiedBy>ABHAY KUMAR</cp:lastModifiedBy>
  <cp:revision>4</cp:revision>
  <dcterms:created xsi:type="dcterms:W3CDTF">2022-03-26T16:46:00Z</dcterms:created>
  <dcterms:modified xsi:type="dcterms:W3CDTF">2022-03-26T17:13:00Z</dcterms:modified>
</cp:coreProperties>
</file>